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69385" w14:textId="34B6444B" w:rsidR="00126F9E" w:rsidRDefault="006E74E1">
      <w:r>
        <w:rPr>
          <w:noProof/>
        </w:rPr>
        <w:drawing>
          <wp:anchor distT="0" distB="0" distL="114300" distR="114300" simplePos="0" relativeHeight="251662336" behindDoc="0" locked="0" layoutInCell="1" allowOverlap="1" wp14:anchorId="5B77ED3F" wp14:editId="4F66D307">
            <wp:simplePos x="0" y="0"/>
            <wp:positionH relativeFrom="margin">
              <wp:align>right</wp:align>
            </wp:positionH>
            <wp:positionV relativeFrom="paragraph">
              <wp:posOffset>4343400</wp:posOffset>
            </wp:positionV>
            <wp:extent cx="6172200" cy="3853180"/>
            <wp:effectExtent l="0" t="0" r="0" b="0"/>
            <wp:wrapThrough wrapText="bothSides">
              <wp:wrapPolygon edited="0">
                <wp:start x="0" y="0"/>
                <wp:lineTo x="0" y="21465"/>
                <wp:lineTo x="21533" y="21465"/>
                <wp:lineTo x="21533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3853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71B12B06" wp14:editId="3972F4F1">
            <wp:simplePos x="0" y="0"/>
            <wp:positionH relativeFrom="margin">
              <wp:posOffset>-219075</wp:posOffset>
            </wp:positionH>
            <wp:positionV relativeFrom="paragraph">
              <wp:posOffset>276225</wp:posOffset>
            </wp:positionV>
            <wp:extent cx="6162675" cy="4100830"/>
            <wp:effectExtent l="0" t="0" r="9525" b="0"/>
            <wp:wrapThrough wrapText="bothSides">
              <wp:wrapPolygon edited="0">
                <wp:start x="0" y="0"/>
                <wp:lineTo x="0" y="21473"/>
                <wp:lineTo x="21567" y="21473"/>
                <wp:lineTo x="21567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410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C66BAB1" w14:textId="3DD21621" w:rsidR="006E74E1" w:rsidRPr="006E74E1" w:rsidRDefault="006E74E1" w:rsidP="006E74E1"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2D9B95BE" wp14:editId="3B3C7481">
            <wp:simplePos x="0" y="0"/>
            <wp:positionH relativeFrom="margin">
              <wp:posOffset>247650</wp:posOffset>
            </wp:positionH>
            <wp:positionV relativeFrom="paragraph">
              <wp:posOffset>635</wp:posOffset>
            </wp:positionV>
            <wp:extent cx="4791075" cy="6057265"/>
            <wp:effectExtent l="0" t="0" r="9525" b="635"/>
            <wp:wrapThrough wrapText="bothSides">
              <wp:wrapPolygon edited="0">
                <wp:start x="0" y="0"/>
                <wp:lineTo x="0" y="21534"/>
                <wp:lineTo x="21557" y="21534"/>
                <wp:lineTo x="21557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6057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F28EDA" w14:textId="5A5F1291" w:rsidR="006E74E1" w:rsidRPr="006E74E1" w:rsidRDefault="006E74E1" w:rsidP="006E74E1"/>
    <w:p w14:paraId="0C58288F" w14:textId="20C467A1" w:rsidR="006E74E1" w:rsidRPr="006E74E1" w:rsidRDefault="006E74E1" w:rsidP="006E74E1"/>
    <w:p w14:paraId="26E363DD" w14:textId="6CEF40F9" w:rsidR="006E74E1" w:rsidRPr="006E74E1" w:rsidRDefault="006E74E1" w:rsidP="006E74E1"/>
    <w:p w14:paraId="133D0FE9" w14:textId="4DD622D0" w:rsidR="006E74E1" w:rsidRPr="006E74E1" w:rsidRDefault="006E74E1" w:rsidP="006E74E1"/>
    <w:p w14:paraId="70ACB7B4" w14:textId="2D1057D2" w:rsidR="006E74E1" w:rsidRPr="006E74E1" w:rsidRDefault="006E74E1" w:rsidP="006E74E1"/>
    <w:p w14:paraId="6705EEA0" w14:textId="340BA552" w:rsidR="006E74E1" w:rsidRPr="006E74E1" w:rsidRDefault="006E74E1" w:rsidP="006E74E1"/>
    <w:p w14:paraId="47AC5E99" w14:textId="3AB5E94D" w:rsidR="006E74E1" w:rsidRPr="006E74E1" w:rsidRDefault="006E74E1" w:rsidP="006E74E1"/>
    <w:p w14:paraId="6FC40104" w14:textId="4D67F2AF" w:rsidR="006E74E1" w:rsidRPr="006E74E1" w:rsidRDefault="006E74E1" w:rsidP="006E74E1"/>
    <w:p w14:paraId="27D603B6" w14:textId="58591251" w:rsidR="006E74E1" w:rsidRPr="006E74E1" w:rsidRDefault="006E74E1" w:rsidP="006E74E1"/>
    <w:p w14:paraId="6C2085EA" w14:textId="36BE4FB4" w:rsidR="006E74E1" w:rsidRPr="006E74E1" w:rsidRDefault="006E74E1" w:rsidP="006E74E1"/>
    <w:p w14:paraId="3E04833C" w14:textId="4E2B5C47" w:rsidR="006E74E1" w:rsidRPr="006E74E1" w:rsidRDefault="006E74E1" w:rsidP="006E74E1"/>
    <w:p w14:paraId="707FF492" w14:textId="77D66AA4" w:rsidR="006E74E1" w:rsidRPr="006E74E1" w:rsidRDefault="006E74E1" w:rsidP="006E74E1"/>
    <w:p w14:paraId="77C5FB1A" w14:textId="1E5701C2" w:rsidR="006E74E1" w:rsidRPr="006E74E1" w:rsidRDefault="006E74E1" w:rsidP="006E74E1"/>
    <w:p w14:paraId="6CBFEDC6" w14:textId="4FC57548" w:rsidR="006E74E1" w:rsidRPr="006E74E1" w:rsidRDefault="006E74E1" w:rsidP="006E74E1"/>
    <w:p w14:paraId="32B6D540" w14:textId="3CB9103F" w:rsidR="006E74E1" w:rsidRPr="006E74E1" w:rsidRDefault="006E74E1" w:rsidP="006E74E1"/>
    <w:p w14:paraId="7D4D3F39" w14:textId="5B75316F" w:rsidR="006E74E1" w:rsidRPr="006E74E1" w:rsidRDefault="006E74E1" w:rsidP="006E74E1"/>
    <w:p w14:paraId="103DA316" w14:textId="5553CA3E" w:rsidR="006E74E1" w:rsidRPr="006E74E1" w:rsidRDefault="006E74E1" w:rsidP="006E74E1"/>
    <w:sectPr w:rsidR="006E74E1" w:rsidRPr="006E74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2tzS1NDM0NjEwNDVS0lEKTi0uzszPAykwrAUA9GfnKiwAAAA="/>
  </w:docVars>
  <w:rsids>
    <w:rsidRoot w:val="006E74E1"/>
    <w:rsid w:val="00126F9E"/>
    <w:rsid w:val="006E74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C5351C"/>
  <w15:chartTrackingRefBased/>
  <w15:docId w15:val="{A37FFEB4-CE4D-49C8-8C8B-AEF474C11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</Words>
  <Characters>19</Characters>
  <Application>Microsoft Office Word</Application>
  <DocSecurity>0</DocSecurity>
  <Lines>1</Lines>
  <Paragraphs>1</Paragraphs>
  <ScaleCrop>false</ScaleCrop>
  <Company/>
  <LinksUpToDate>false</LinksUpToDate>
  <CharactersWithSpaces>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taimoor</dc:creator>
  <cp:keywords/>
  <dc:description/>
  <cp:lastModifiedBy>syed muhammad taimoor</cp:lastModifiedBy>
  <cp:revision>1</cp:revision>
  <dcterms:created xsi:type="dcterms:W3CDTF">2022-02-03T16:33:00Z</dcterms:created>
  <dcterms:modified xsi:type="dcterms:W3CDTF">2022-02-03T16:35:00Z</dcterms:modified>
</cp:coreProperties>
</file>